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7ACC1B" w14:textId="77777777" w:rsidR="005806E2" w:rsidRDefault="005806E2" w:rsidP="00EF7049">
      <w:pPr>
        <w:pStyle w:val="Standard"/>
        <w:widowControl w:val="0"/>
        <w:spacing w:after="0"/>
        <w:ind w:firstLine="708"/>
        <w:jc w:val="center"/>
        <w:rPr>
          <w:lang w:val="ru-RU"/>
        </w:rPr>
      </w:pPr>
      <w:bookmarkStart w:id="0" w:name="_Hlk18877356"/>
      <w:bookmarkEnd w:id="0"/>
      <w:r>
        <w:rPr>
          <w:rFonts w:ascii="Times New Roman" w:hAnsi="Times New Roman"/>
          <w:sz w:val="28"/>
          <w:szCs w:val="28"/>
          <w:lang w:val="ru-RU"/>
        </w:rPr>
        <w:t>Федеральное государственное автономное</w:t>
      </w:r>
    </w:p>
    <w:p w14:paraId="7AF508FD" w14:textId="77777777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образовательное учреждение</w:t>
      </w:r>
    </w:p>
    <w:p w14:paraId="2566C24E" w14:textId="77777777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высшего образования</w:t>
      </w:r>
    </w:p>
    <w:p w14:paraId="7238EF7E" w14:textId="77777777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«СИБИРСКИЙ ФЕДЕРАЛЬНЫЙ УНИВЕРСИТЕТ»</w:t>
      </w:r>
    </w:p>
    <w:p w14:paraId="0D48A7B8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3756E389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tbl>
      <w:tblPr>
        <w:tblStyle w:val="a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5806E2" w14:paraId="5CD37460" w14:textId="77777777" w:rsidTr="005806E2">
        <w:tc>
          <w:tcPr>
            <w:tcW w:w="9628" w:type="dxa"/>
            <w:tcBorders>
              <w:bottom w:val="single" w:sz="4" w:space="0" w:color="auto"/>
            </w:tcBorders>
          </w:tcPr>
          <w:p w14:paraId="1B63C042" w14:textId="77777777" w:rsidR="005806E2" w:rsidRP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5806E2">
              <w:rPr>
                <w:rFonts w:ascii="Times New Roman" w:hAnsi="Times New Roman"/>
                <w:sz w:val="28"/>
                <w:szCs w:val="28"/>
                <w:lang w:val="ru-RU"/>
              </w:rPr>
              <w:t>Институт космических и информационных технологий</w:t>
            </w:r>
          </w:p>
        </w:tc>
      </w:tr>
      <w:tr w:rsidR="005806E2" w14:paraId="090C84C0" w14:textId="77777777" w:rsidTr="005806E2">
        <w:tc>
          <w:tcPr>
            <w:tcW w:w="9628" w:type="dxa"/>
            <w:tcBorders>
              <w:top w:val="single" w:sz="4" w:space="0" w:color="auto"/>
            </w:tcBorders>
          </w:tcPr>
          <w:p w14:paraId="37245CE5" w14:textId="77777777" w:rsid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институт</w:t>
            </w:r>
          </w:p>
        </w:tc>
      </w:tr>
      <w:tr w:rsidR="005806E2" w14:paraId="78131CD5" w14:textId="77777777" w:rsidTr="005806E2">
        <w:trPr>
          <w:trHeight w:val="359"/>
        </w:trPr>
        <w:tc>
          <w:tcPr>
            <w:tcW w:w="9628" w:type="dxa"/>
          </w:tcPr>
          <w:p w14:paraId="404D7F22" w14:textId="77777777" w:rsid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</w:tr>
      <w:tr w:rsidR="005806E2" w14:paraId="68128E31" w14:textId="77777777" w:rsidTr="005806E2">
        <w:trPr>
          <w:trHeight w:val="345"/>
        </w:trPr>
        <w:tc>
          <w:tcPr>
            <w:tcW w:w="9628" w:type="dxa"/>
            <w:tcBorders>
              <w:bottom w:val="single" w:sz="4" w:space="0" w:color="auto"/>
            </w:tcBorders>
          </w:tcPr>
          <w:p w14:paraId="1045FD49" w14:textId="77777777" w:rsidR="005806E2" w:rsidRDefault="005806E2" w:rsidP="005806E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5806E2">
              <w:rPr>
                <w:rFonts w:ascii="Times New Roman" w:hAnsi="Times New Roman"/>
                <w:sz w:val="28"/>
                <w:szCs w:val="28"/>
                <w:lang w:val="ru-RU"/>
              </w:rPr>
              <w:t>Кафедра «Информатика»</w:t>
            </w:r>
          </w:p>
        </w:tc>
      </w:tr>
      <w:tr w:rsidR="005806E2" w14:paraId="50252257" w14:textId="77777777" w:rsidTr="005806E2">
        <w:trPr>
          <w:trHeight w:val="80"/>
        </w:trPr>
        <w:tc>
          <w:tcPr>
            <w:tcW w:w="9628" w:type="dxa"/>
            <w:tcBorders>
              <w:top w:val="single" w:sz="4" w:space="0" w:color="auto"/>
            </w:tcBorders>
          </w:tcPr>
          <w:p w14:paraId="2AE5E23E" w14:textId="77777777" w:rsid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кафедра</w:t>
            </w:r>
          </w:p>
        </w:tc>
      </w:tr>
    </w:tbl>
    <w:p w14:paraId="3BA337D3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7FA179C8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70C9EF94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0DF8FFC6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2478FDE9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50B1A936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4AB56717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2C40BB78" w14:textId="5AB3BABC" w:rsidR="005806E2" w:rsidRPr="006A4EF5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b/>
          <w:sz w:val="32"/>
          <w:szCs w:val="32"/>
          <w:lang w:val="ru-RU"/>
        </w:rPr>
        <w:t xml:space="preserve">ОТЧЕТ О </w:t>
      </w:r>
      <w:r w:rsidR="00EF7049">
        <w:rPr>
          <w:rFonts w:ascii="Times New Roman" w:hAnsi="Times New Roman"/>
          <w:b/>
          <w:sz w:val="32"/>
          <w:szCs w:val="32"/>
          <w:lang w:val="ru-RU"/>
        </w:rPr>
        <w:t>ПРАКТИЧЕСКОЙ</w:t>
      </w:r>
      <w:r>
        <w:rPr>
          <w:rFonts w:ascii="Times New Roman" w:hAnsi="Times New Roman"/>
          <w:b/>
          <w:sz w:val="32"/>
          <w:szCs w:val="32"/>
          <w:lang w:val="ru-RU"/>
        </w:rPr>
        <w:t xml:space="preserve"> РАБОТЕ</w:t>
      </w:r>
    </w:p>
    <w:p w14:paraId="4A64A377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u w:val="single"/>
        </w:rPr>
      </w:pPr>
    </w:p>
    <w:tbl>
      <w:tblPr>
        <w:tblStyle w:val="a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0D5065" w14:paraId="54C3BB22" w14:textId="77777777" w:rsidTr="000D5065">
        <w:tc>
          <w:tcPr>
            <w:tcW w:w="9628" w:type="dxa"/>
            <w:tcBorders>
              <w:bottom w:val="single" w:sz="4" w:space="0" w:color="auto"/>
            </w:tcBorders>
          </w:tcPr>
          <w:p w14:paraId="11DFE0E7" w14:textId="5F8E35A6" w:rsidR="000D5065" w:rsidRPr="00E617DA" w:rsidRDefault="00045A4B" w:rsidP="005806E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045A4B">
              <w:rPr>
                <w:rFonts w:ascii="Times New Roman" w:hAnsi="Times New Roman"/>
                <w:sz w:val="28"/>
                <w:szCs w:val="28"/>
                <w:lang w:val="ru-RU"/>
              </w:rPr>
              <w:t>Реализация связей и генерация данных</w:t>
            </w:r>
          </w:p>
        </w:tc>
      </w:tr>
      <w:tr w:rsidR="000D5065" w14:paraId="308F2BF6" w14:textId="77777777" w:rsidTr="000D5065">
        <w:tc>
          <w:tcPr>
            <w:tcW w:w="9628" w:type="dxa"/>
            <w:tcBorders>
              <w:top w:val="single" w:sz="4" w:space="0" w:color="auto"/>
            </w:tcBorders>
          </w:tcPr>
          <w:p w14:paraId="73EEF08C" w14:textId="23DEBD6A" w:rsidR="000D5065" w:rsidRPr="000D5065" w:rsidRDefault="007C52C5" w:rsidP="000D5065">
            <w:pPr>
              <w:pStyle w:val="Standard"/>
              <w:spacing w:after="0"/>
              <w:jc w:val="center"/>
              <w:rPr>
                <w:lang w:val="ru-RU"/>
              </w:rPr>
            </w:pPr>
            <w:r>
              <w:rPr>
                <w:rFonts w:ascii="Times New Roman" w:hAnsi="Times New Roman"/>
                <w:sz w:val="20"/>
                <w:lang w:val="ru-RU"/>
              </w:rPr>
              <w:t>Т</w:t>
            </w:r>
            <w:r w:rsidR="000D5065">
              <w:rPr>
                <w:rFonts w:ascii="Times New Roman" w:hAnsi="Times New Roman"/>
                <w:sz w:val="20"/>
                <w:lang w:val="ru-RU"/>
              </w:rPr>
              <w:t>ема</w:t>
            </w:r>
          </w:p>
        </w:tc>
      </w:tr>
    </w:tbl>
    <w:p w14:paraId="7F965501" w14:textId="77777777" w:rsidR="000D5065" w:rsidRDefault="000D5065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454802FF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76A7BF62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1C660F23" w14:textId="77777777" w:rsidR="000D5065" w:rsidRDefault="000D5065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125F60FF" w14:textId="77777777" w:rsidR="000D5065" w:rsidRDefault="000D5065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7018E1B6" w14:textId="77777777" w:rsidR="00131604" w:rsidRDefault="00131604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05980379" w14:textId="77777777" w:rsidR="00131604" w:rsidRDefault="00131604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33C9F247" w14:textId="77777777" w:rsidR="005806E2" w:rsidRDefault="005806E2" w:rsidP="000D5065">
      <w:pPr>
        <w:pStyle w:val="Standard"/>
        <w:spacing w:after="0"/>
        <w:rPr>
          <w:rFonts w:ascii="Times New Roman" w:hAnsi="Times New Roman"/>
          <w:sz w:val="28"/>
          <w:szCs w:val="28"/>
          <w:lang w:val="ru-RU"/>
        </w:rPr>
      </w:pPr>
    </w:p>
    <w:p w14:paraId="656065E8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3E326680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tbl>
      <w:tblPr>
        <w:tblStyle w:val="a6"/>
        <w:tblW w:w="9077" w:type="dxa"/>
        <w:tblInd w:w="5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0"/>
        <w:gridCol w:w="484"/>
        <w:gridCol w:w="633"/>
        <w:gridCol w:w="1864"/>
        <w:gridCol w:w="284"/>
        <w:gridCol w:w="1417"/>
        <w:gridCol w:w="284"/>
        <w:gridCol w:w="2551"/>
      </w:tblGrid>
      <w:tr w:rsidR="00131604" w14:paraId="726FBFD7" w14:textId="77777777" w:rsidTr="00131604">
        <w:trPr>
          <w:trHeight w:val="397"/>
        </w:trPr>
        <w:tc>
          <w:tcPr>
            <w:tcW w:w="2044" w:type="dxa"/>
            <w:gridSpan w:val="2"/>
            <w:vAlign w:val="center"/>
          </w:tcPr>
          <w:p w14:paraId="2E930196" w14:textId="77777777" w:rsidR="0019433D" w:rsidRDefault="0019433D" w:rsidP="0019433D">
            <w:pPr>
              <w:pStyle w:val="Standard"/>
              <w:spacing w:after="0"/>
              <w:ind w:left="34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Преподаватель</w:t>
            </w:r>
          </w:p>
        </w:tc>
        <w:tc>
          <w:tcPr>
            <w:tcW w:w="633" w:type="dxa"/>
            <w:vAlign w:val="center"/>
          </w:tcPr>
          <w:p w14:paraId="58B09D19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864" w:type="dxa"/>
            <w:vAlign w:val="center"/>
          </w:tcPr>
          <w:p w14:paraId="0A87BE79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14A2DB23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46BD8383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6F6B2276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bottom w:val="single" w:sz="4" w:space="0" w:color="auto"/>
            </w:tcBorders>
            <w:vAlign w:val="center"/>
          </w:tcPr>
          <w:p w14:paraId="7C15FBF4" w14:textId="7CFA87EB" w:rsidR="0019433D" w:rsidRPr="00B33FC5" w:rsidRDefault="00973E15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 xml:space="preserve">А. </w:t>
            </w:r>
            <w:r w:rsidR="00EF7049">
              <w:rPr>
                <w:rFonts w:ascii="Times New Roman" w:hAnsi="Times New Roman"/>
                <w:sz w:val="28"/>
                <w:szCs w:val="28"/>
                <w:lang w:val="ru-RU"/>
              </w:rPr>
              <w:t>К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 xml:space="preserve">. </w:t>
            </w:r>
            <w:r w:rsidR="00EF7049">
              <w:rPr>
                <w:rFonts w:ascii="Times New Roman" w:hAnsi="Times New Roman"/>
                <w:sz w:val="28"/>
                <w:szCs w:val="28"/>
                <w:lang w:val="ru-RU"/>
              </w:rPr>
              <w:t>Погребников</w:t>
            </w:r>
          </w:p>
        </w:tc>
      </w:tr>
      <w:tr w:rsidR="00131604" w14:paraId="506D1858" w14:textId="77777777" w:rsidTr="00131604">
        <w:trPr>
          <w:trHeight w:val="397"/>
        </w:trPr>
        <w:tc>
          <w:tcPr>
            <w:tcW w:w="2044" w:type="dxa"/>
            <w:gridSpan w:val="2"/>
            <w:vAlign w:val="center"/>
          </w:tcPr>
          <w:p w14:paraId="441F9337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633" w:type="dxa"/>
            <w:vAlign w:val="center"/>
          </w:tcPr>
          <w:p w14:paraId="0A5F856B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864" w:type="dxa"/>
            <w:vAlign w:val="center"/>
          </w:tcPr>
          <w:p w14:paraId="0D8E0495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1C529023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2670578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подпись, дата</w:t>
            </w:r>
          </w:p>
        </w:tc>
        <w:tc>
          <w:tcPr>
            <w:tcW w:w="284" w:type="dxa"/>
            <w:vAlign w:val="center"/>
          </w:tcPr>
          <w:p w14:paraId="3EDB5E9D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top w:val="single" w:sz="4" w:space="0" w:color="auto"/>
            </w:tcBorders>
          </w:tcPr>
          <w:p w14:paraId="00C99531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инициалы, фамилия</w:t>
            </w:r>
          </w:p>
        </w:tc>
      </w:tr>
      <w:tr w:rsidR="00131604" w14:paraId="702F5792" w14:textId="77777777" w:rsidTr="00131604">
        <w:trPr>
          <w:trHeight w:val="397"/>
        </w:trPr>
        <w:tc>
          <w:tcPr>
            <w:tcW w:w="1560" w:type="dxa"/>
            <w:vAlign w:val="center"/>
          </w:tcPr>
          <w:p w14:paraId="044BD3DF" w14:textId="77777777" w:rsidR="0019433D" w:rsidRDefault="0019433D" w:rsidP="0019433D">
            <w:pPr>
              <w:pStyle w:val="Standard"/>
              <w:spacing w:after="0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Студент</w:t>
            </w:r>
          </w:p>
        </w:tc>
        <w:tc>
          <w:tcPr>
            <w:tcW w:w="2981" w:type="dxa"/>
            <w:gridSpan w:val="3"/>
            <w:tcBorders>
              <w:bottom w:val="single" w:sz="4" w:space="0" w:color="auto"/>
            </w:tcBorders>
            <w:vAlign w:val="center"/>
          </w:tcPr>
          <w:p w14:paraId="6C0BC02A" w14:textId="01683868" w:rsidR="0019433D" w:rsidRPr="0019433D" w:rsidRDefault="0019433D" w:rsidP="0019433D">
            <w:pPr>
              <w:pStyle w:val="Standard"/>
              <w:spacing w:after="0"/>
              <w:jc w:val="center"/>
              <w:rPr>
                <w:rFonts w:ascii="Times New Roman" w:eastAsiaTheme="minorEastAsia" w:hAnsi="Times New Roman"/>
                <w:sz w:val="28"/>
                <w:szCs w:val="28"/>
                <w:lang w:val="ru-RU" w:eastAsia="ja-JP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КИ19-1</w:t>
            </w:r>
            <w:r w:rsidR="00EF7049">
              <w:rPr>
                <w:rFonts w:ascii="Times New Roman" w:hAnsi="Times New Roman"/>
                <w:sz w:val="28"/>
                <w:szCs w:val="28"/>
                <w:lang w:val="ru-RU"/>
              </w:rPr>
              <w:t>6</w:t>
            </w:r>
            <w:r>
              <w:rPr>
                <w:rFonts w:ascii="Times New Roman" w:hAnsi="Times New Roman"/>
                <w:sz w:val="28"/>
                <w:szCs w:val="28"/>
              </w:rPr>
              <w:t>/1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>б 031939175</w:t>
            </w:r>
          </w:p>
        </w:tc>
        <w:tc>
          <w:tcPr>
            <w:tcW w:w="284" w:type="dxa"/>
            <w:vAlign w:val="center"/>
          </w:tcPr>
          <w:p w14:paraId="19D80744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0F9B86D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5C916084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bottom w:val="single" w:sz="4" w:space="0" w:color="auto"/>
            </w:tcBorders>
            <w:vAlign w:val="center"/>
          </w:tcPr>
          <w:p w14:paraId="50308371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А. Д. Непомнящий</w:t>
            </w:r>
          </w:p>
        </w:tc>
      </w:tr>
      <w:tr w:rsidR="00131604" w14:paraId="5F04AF8D" w14:textId="77777777" w:rsidTr="00131604">
        <w:trPr>
          <w:trHeight w:val="397"/>
        </w:trPr>
        <w:tc>
          <w:tcPr>
            <w:tcW w:w="1560" w:type="dxa"/>
            <w:vAlign w:val="center"/>
          </w:tcPr>
          <w:p w14:paraId="633F6DDA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981" w:type="dxa"/>
            <w:gridSpan w:val="3"/>
            <w:tcBorders>
              <w:top w:val="single" w:sz="4" w:space="0" w:color="auto"/>
            </w:tcBorders>
          </w:tcPr>
          <w:p w14:paraId="1366411B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номер группы, зачетной книжки</w:t>
            </w:r>
          </w:p>
        </w:tc>
        <w:tc>
          <w:tcPr>
            <w:tcW w:w="284" w:type="dxa"/>
          </w:tcPr>
          <w:p w14:paraId="54DC546A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239F5BC6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подпись, дата</w:t>
            </w:r>
          </w:p>
        </w:tc>
        <w:tc>
          <w:tcPr>
            <w:tcW w:w="284" w:type="dxa"/>
          </w:tcPr>
          <w:p w14:paraId="339078A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top w:val="single" w:sz="4" w:space="0" w:color="auto"/>
            </w:tcBorders>
          </w:tcPr>
          <w:p w14:paraId="48722BB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инициалы, фамилия</w:t>
            </w:r>
          </w:p>
        </w:tc>
      </w:tr>
    </w:tbl>
    <w:p w14:paraId="51CF8F69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22BD8B29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5C905978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28C52590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2E3EDE67" w14:textId="77777777" w:rsidR="000D5065" w:rsidRDefault="000D5065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3CE6EE22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60156675" w14:textId="0D9C641F" w:rsidR="00B33FC5" w:rsidRDefault="005806E2" w:rsidP="00F27F6B">
      <w:pPr>
        <w:pStyle w:val="Standard"/>
        <w:jc w:val="center"/>
        <w:rPr>
          <w:szCs w:val="28"/>
        </w:rPr>
      </w:pPr>
      <w:r>
        <w:rPr>
          <w:rFonts w:ascii="Times New Roman" w:hAnsi="Times New Roman"/>
          <w:sz w:val="28"/>
          <w:szCs w:val="28"/>
          <w:lang w:val="ru-RU"/>
        </w:rPr>
        <w:t>Красноярск 20</w:t>
      </w:r>
      <w:r w:rsidR="00B33FC5">
        <w:rPr>
          <w:rFonts w:ascii="Times New Roman" w:hAnsi="Times New Roman"/>
          <w:sz w:val="28"/>
          <w:szCs w:val="28"/>
          <w:lang w:val="ru-RU"/>
        </w:rPr>
        <w:t>2</w:t>
      </w:r>
      <w:r w:rsidR="00973E15">
        <w:rPr>
          <w:rFonts w:ascii="Times New Roman" w:hAnsi="Times New Roman"/>
          <w:sz w:val="28"/>
          <w:szCs w:val="28"/>
          <w:lang w:val="ru-RU"/>
        </w:rPr>
        <w:t>1</w:t>
      </w:r>
      <w:r w:rsidR="00B33FC5">
        <w:rPr>
          <w:rFonts w:ascii="Times New Roman" w:hAnsi="Times New Roman"/>
          <w:sz w:val="28"/>
          <w:szCs w:val="28"/>
          <w:lang w:val="ru-RU"/>
        </w:rPr>
        <w:br w:type="page"/>
      </w:r>
    </w:p>
    <w:p w14:paraId="2CC0C3B7" w14:textId="3273BD92" w:rsidR="00804313" w:rsidRDefault="003D0F45" w:rsidP="003D0F45">
      <w:pPr>
        <w:pStyle w:val="a0"/>
        <w:rPr>
          <w:lang w:val="ru-RU"/>
        </w:rPr>
      </w:pPr>
      <w:r>
        <w:rPr>
          <w:lang w:val="ru-RU"/>
        </w:rPr>
        <w:lastRenderedPageBreak/>
        <w:t>Цель</w:t>
      </w:r>
      <w:r w:rsidR="00445C8C">
        <w:rPr>
          <w:lang w:val="ru-RU"/>
        </w:rPr>
        <w:t xml:space="preserve"> работы</w:t>
      </w:r>
    </w:p>
    <w:p w14:paraId="3C8A0BD8" w14:textId="38B68494" w:rsidR="008860BE" w:rsidRPr="00341959" w:rsidRDefault="00EF7049" w:rsidP="00445C8C">
      <w:pPr>
        <w:rPr>
          <w:b/>
          <w:highlight w:val="lightGray"/>
        </w:rPr>
      </w:pPr>
      <w:r>
        <w:t>Цель работы состоит в получении навыков проектирования баз данных</w:t>
      </w:r>
      <w:r w:rsidR="00045A4B" w:rsidRPr="00045A4B">
        <w:t>,</w:t>
      </w:r>
      <w:r w:rsidR="00045A4B">
        <w:t xml:space="preserve"> реализации связей в СУБД </w:t>
      </w:r>
      <w:r w:rsidR="00045A4B">
        <w:rPr>
          <w:lang w:val="en-US"/>
        </w:rPr>
        <w:t>PostgreSQL</w:t>
      </w:r>
      <w:r w:rsidR="00045A4B" w:rsidRPr="00045A4B">
        <w:t xml:space="preserve">, </w:t>
      </w:r>
      <w:r w:rsidR="00045A4B">
        <w:t>заполнении БД данными для дальнейшего использования</w:t>
      </w:r>
      <w:r>
        <w:t>.</w:t>
      </w:r>
    </w:p>
    <w:p w14:paraId="1CF741FF" w14:textId="1FF8B4BC" w:rsidR="00817F94" w:rsidRDefault="00445C8C" w:rsidP="008860BE">
      <w:pPr>
        <w:pStyle w:val="a0"/>
        <w:rPr>
          <w:lang w:val="ru-RU"/>
        </w:rPr>
      </w:pPr>
      <w:r>
        <w:rPr>
          <w:lang w:val="ru-RU"/>
        </w:rPr>
        <w:t>Задачи</w:t>
      </w:r>
    </w:p>
    <w:p w14:paraId="233A5CA7" w14:textId="4516D06E" w:rsidR="00973E15" w:rsidRPr="00973E15" w:rsidRDefault="00973E15" w:rsidP="00973E15">
      <w:r>
        <w:t>Выполнение работы сводится к следующим задачам.</w:t>
      </w:r>
    </w:p>
    <w:p w14:paraId="0EFD8C00" w14:textId="76DE0FD0" w:rsidR="001044D9" w:rsidRDefault="00045A4B" w:rsidP="00973E15">
      <w:pPr>
        <w:pStyle w:val="a"/>
      </w:pPr>
      <w:r>
        <w:t>Реализовать связи между таблицами в соответствии с разработанной моделью данных.</w:t>
      </w:r>
    </w:p>
    <w:p w14:paraId="18529AA9" w14:textId="6C37C7A8" w:rsidR="00EF7049" w:rsidRDefault="00045A4B" w:rsidP="00973E15">
      <w:pPr>
        <w:pStyle w:val="a"/>
      </w:pPr>
      <w:r>
        <w:t>Сгенерировать релевантный набор данных для дальнейших манипуляций</w:t>
      </w:r>
      <w:r w:rsidR="00EF7049">
        <w:t>.</w:t>
      </w:r>
    </w:p>
    <w:p w14:paraId="23CCECA3" w14:textId="486151A1" w:rsidR="00551DE3" w:rsidRDefault="00EF7049" w:rsidP="00551DE3">
      <w:pPr>
        <w:pStyle w:val="a0"/>
        <w:rPr>
          <w:lang w:val="ru-RU"/>
        </w:rPr>
      </w:pPr>
      <w:r>
        <w:rPr>
          <w:lang w:val="ru-RU"/>
        </w:rPr>
        <w:t>Ход работы</w:t>
      </w:r>
    </w:p>
    <w:p w14:paraId="588578A2" w14:textId="6F2E2F4B" w:rsidR="00EF7049" w:rsidRDefault="00045A4B" w:rsidP="00013E08">
      <w:pPr>
        <w:pStyle w:val="a1"/>
      </w:pPr>
      <w:r>
        <w:t>Реализация связей</w:t>
      </w:r>
    </w:p>
    <w:p w14:paraId="2FE57E1D" w14:textId="1CAE5BC3" w:rsidR="00372BE9" w:rsidRPr="00045A4B" w:rsidRDefault="00045A4B" w:rsidP="00372BE9">
      <w:r>
        <w:t>За основу взята БД из предыдущей работы.</w:t>
      </w:r>
    </w:p>
    <w:p w14:paraId="7C137598" w14:textId="304227A5" w:rsidR="00045A4B" w:rsidRPr="00045A4B" w:rsidRDefault="00045A4B" w:rsidP="00372BE9">
      <w:r>
        <w:t xml:space="preserve">Связь многие-ко-многим между продуктами и ценами на них на станциях реализована через отдельную таблицу </w:t>
      </w:r>
      <w:r>
        <w:rPr>
          <w:lang w:val="en-US"/>
        </w:rPr>
        <w:t>listings</w:t>
      </w:r>
      <w:r w:rsidRPr="00045A4B">
        <w:t>.</w:t>
      </w:r>
      <w:r w:rsidR="00FD467A">
        <w:t xml:space="preserve"> Остальные таблицы – результат нормализации данных о разных характеристиках станций и систем.</w:t>
      </w:r>
    </w:p>
    <w:p w14:paraId="0DABE00A" w14:textId="7F73C651" w:rsidR="00407F09" w:rsidRPr="00372BE9" w:rsidRDefault="00407F09" w:rsidP="00407F09">
      <w:pPr>
        <w:pStyle w:val="afb"/>
        <w:ind w:left="708"/>
      </w:pPr>
      <w:r>
        <w:t>Далее приведен</w:t>
      </w:r>
      <w:r w:rsidR="00372BE9">
        <w:t>а</w:t>
      </w:r>
      <w:r>
        <w:t xml:space="preserve"> </w:t>
      </w:r>
      <w:r w:rsidR="00372BE9">
        <w:t>схема</w:t>
      </w:r>
      <w:r w:rsidR="00045A4B">
        <w:t xml:space="preserve"> архитектуры</w:t>
      </w:r>
      <w:r w:rsidR="00372BE9">
        <w:t xml:space="preserve"> БД.</w:t>
      </w:r>
    </w:p>
    <w:p w14:paraId="296EE2D6" w14:textId="3430162F" w:rsidR="006064AD" w:rsidRDefault="006064AD" w:rsidP="00F27F6B">
      <w:pPr>
        <w:pStyle w:val="ad"/>
        <w:ind w:left="0" w:firstLine="0"/>
        <w:contextualSpacing w:val="0"/>
        <w:jc w:val="center"/>
        <w:rPr>
          <w:rFonts w:eastAsia="Yu Mincho"/>
          <w:shd w:val="clear" w:color="auto" w:fill="FFFFFF"/>
        </w:rPr>
      </w:pPr>
    </w:p>
    <w:p w14:paraId="33CFCE16" w14:textId="77777777" w:rsidR="00045A4B" w:rsidRPr="00407F09" w:rsidRDefault="00045A4B" w:rsidP="00F27F6B">
      <w:pPr>
        <w:pStyle w:val="ad"/>
        <w:ind w:left="0" w:firstLine="0"/>
        <w:contextualSpacing w:val="0"/>
        <w:jc w:val="center"/>
        <w:rPr>
          <w:rFonts w:eastAsia="Yu Mincho"/>
          <w:shd w:val="clear" w:color="auto" w:fill="FFFFFF"/>
        </w:rPr>
      </w:pPr>
    </w:p>
    <w:p w14:paraId="1E446EDE" w14:textId="57E93A50" w:rsidR="00F27F6B" w:rsidRDefault="00F27F6B" w:rsidP="006064AD">
      <w:pPr>
        <w:pStyle w:val="ad"/>
        <w:ind w:left="0" w:firstLine="0"/>
        <w:contextualSpacing w:val="0"/>
        <w:jc w:val="center"/>
        <w:rPr>
          <w:rFonts w:eastAsia="Yu Mincho"/>
          <w:shd w:val="clear" w:color="auto" w:fill="FFFFFF"/>
          <w:lang w:val="en-US"/>
        </w:rPr>
      </w:pPr>
      <w:r>
        <w:rPr>
          <w:noProof/>
        </w:rPr>
        <w:lastRenderedPageBreak/>
        <w:drawing>
          <wp:inline distT="0" distB="0" distL="0" distR="0" wp14:anchorId="4DD9D82D" wp14:editId="5478AA74">
            <wp:extent cx="6066790" cy="3002563"/>
            <wp:effectExtent l="0" t="0" r="0" b="762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Рисунок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81359" cy="30097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9A07DE" w14:textId="20EED529" w:rsidR="00804B92" w:rsidRPr="00AA48F8" w:rsidRDefault="00F27F6B" w:rsidP="002D7D2A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</w:rPr>
      </w:pPr>
      <w:r>
        <w:rPr>
          <w:szCs w:val="28"/>
          <w:shd w:val="clear" w:color="auto" w:fill="FFFFFF"/>
        </w:rPr>
        <w:t>Рисунок 1 –</w:t>
      </w:r>
      <w:r w:rsidR="00045A4B">
        <w:rPr>
          <w:szCs w:val="28"/>
          <w:shd w:val="clear" w:color="auto" w:fill="FFFFFF"/>
        </w:rPr>
        <w:t xml:space="preserve"> А</w:t>
      </w:r>
      <w:r w:rsidR="00372BE9">
        <w:rPr>
          <w:szCs w:val="28"/>
          <w:shd w:val="clear" w:color="auto" w:fill="FFFFFF"/>
        </w:rPr>
        <w:t>рхитектура БД</w:t>
      </w:r>
    </w:p>
    <w:p w14:paraId="065CC51C" w14:textId="166AAF36" w:rsidR="00372BE9" w:rsidRDefault="00FD467A" w:rsidP="00013E08">
      <w:pPr>
        <w:pStyle w:val="a1"/>
      </w:pPr>
      <w:r>
        <w:t>Заполнение БД</w:t>
      </w:r>
    </w:p>
    <w:p w14:paraId="7654CAB0" w14:textId="77777777" w:rsidR="00FD467A" w:rsidRDefault="00FD467A" w:rsidP="00FD467A">
      <w:r>
        <w:t xml:space="preserve">БД была заполнена данными, полученными через </w:t>
      </w:r>
      <w:r>
        <w:rPr>
          <w:lang w:val="en-US"/>
        </w:rPr>
        <w:t>API</w:t>
      </w:r>
      <w:r w:rsidRPr="00FD467A">
        <w:t xml:space="preserve"> </w:t>
      </w:r>
      <w:r>
        <w:t xml:space="preserve">веб-сайта </w:t>
      </w:r>
      <w:r w:rsidRPr="00FD467A">
        <w:t>eddb.io</w:t>
      </w:r>
      <w:r>
        <w:t>.</w:t>
      </w:r>
      <w:r w:rsidRPr="00FD467A">
        <w:t xml:space="preserve"> </w:t>
      </w:r>
      <w:r>
        <w:rPr>
          <w:lang w:val="en-US"/>
        </w:rPr>
        <w:t>JSON</w:t>
      </w:r>
      <w:r>
        <w:t xml:space="preserve">-файлы с данными были преобразованы в </w:t>
      </w:r>
      <w:r>
        <w:rPr>
          <w:lang w:val="en-US"/>
        </w:rPr>
        <w:t>CSV</w:t>
      </w:r>
      <w:r>
        <w:t>-файлы и вставлены в соответствующие таблицы.</w:t>
      </w:r>
    </w:p>
    <w:p w14:paraId="39BA1ED5" w14:textId="1B5D55E0" w:rsidR="00850520" w:rsidRDefault="00FD467A" w:rsidP="0009762E">
      <w:r>
        <w:t>В результате в БД содержится информация о 140095 станциях в 20585 обитаемых системах.  Информация о товарах на рынках этих станций хранится в виде 6258132 записей.</w:t>
      </w:r>
      <w:r w:rsidR="0009762E" w:rsidRPr="0009762E">
        <w:t xml:space="preserve"> </w:t>
      </w:r>
      <w:r w:rsidR="00850520">
        <w:t>Далее приведен</w:t>
      </w:r>
      <w:r>
        <w:t>ы запросы числа записей в основных таблицах БД</w:t>
      </w:r>
      <w:r w:rsidR="00850520">
        <w:t>.</w:t>
      </w:r>
      <w:r>
        <w:tab/>
      </w:r>
    </w:p>
    <w:p w14:paraId="66B43CED" w14:textId="77777777" w:rsidR="0009762E" w:rsidRDefault="0009762E" w:rsidP="0009762E"/>
    <w:p w14:paraId="52D4C548" w14:textId="77777777" w:rsidR="00ED238E" w:rsidRDefault="00ED238E" w:rsidP="00ED238E">
      <w:pPr>
        <w:pStyle w:val="ad"/>
        <w:ind w:left="0" w:firstLine="0"/>
        <w:contextualSpacing w:val="0"/>
        <w:jc w:val="center"/>
        <w:rPr>
          <w:rFonts w:eastAsia="Yu Mincho"/>
          <w:shd w:val="clear" w:color="auto" w:fill="FFFFFF"/>
          <w:lang w:val="en-US"/>
        </w:rPr>
      </w:pPr>
      <w:r>
        <w:rPr>
          <w:noProof/>
        </w:rPr>
        <w:drawing>
          <wp:inline distT="0" distB="0" distL="0" distR="0" wp14:anchorId="11076EF4" wp14:editId="469E5BD8">
            <wp:extent cx="4013672" cy="2441093"/>
            <wp:effectExtent l="0" t="0" r="635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Рисунок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6639" cy="24611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379DEF" w14:textId="115EA512" w:rsidR="00850520" w:rsidRPr="00ED238E" w:rsidRDefault="00ED238E" w:rsidP="00ED238E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</w:rPr>
      </w:pPr>
      <w:r>
        <w:rPr>
          <w:szCs w:val="28"/>
          <w:shd w:val="clear" w:color="auto" w:fill="FFFFFF"/>
        </w:rPr>
        <w:t xml:space="preserve">Рисунок 2 – Результат запросов </w:t>
      </w:r>
      <w:r>
        <w:rPr>
          <w:szCs w:val="28"/>
          <w:shd w:val="clear" w:color="auto" w:fill="FFFFFF"/>
          <w:lang w:val="en-US"/>
        </w:rPr>
        <w:t>SELECT</w:t>
      </w:r>
      <w:r w:rsidRPr="00ED238E">
        <w:rPr>
          <w:szCs w:val="28"/>
          <w:shd w:val="clear" w:color="auto" w:fill="FFFFFF"/>
        </w:rPr>
        <w:t xml:space="preserve"> </w:t>
      </w:r>
      <w:r>
        <w:rPr>
          <w:szCs w:val="28"/>
          <w:shd w:val="clear" w:color="auto" w:fill="FFFFFF"/>
          <w:lang w:val="en-US"/>
        </w:rPr>
        <w:t>count</w:t>
      </w:r>
      <w:r w:rsidRPr="00ED238E">
        <w:rPr>
          <w:szCs w:val="28"/>
          <w:shd w:val="clear" w:color="auto" w:fill="FFFFFF"/>
        </w:rPr>
        <w:t xml:space="preserve">(*) </w:t>
      </w:r>
      <w:r>
        <w:rPr>
          <w:szCs w:val="28"/>
          <w:shd w:val="clear" w:color="auto" w:fill="FFFFFF"/>
        </w:rPr>
        <w:t xml:space="preserve">к </w:t>
      </w:r>
      <w:r w:rsidR="00FD467A">
        <w:rPr>
          <w:szCs w:val="28"/>
          <w:shd w:val="clear" w:color="auto" w:fill="FFFFFF"/>
        </w:rPr>
        <w:t>основным</w:t>
      </w:r>
      <w:r>
        <w:rPr>
          <w:szCs w:val="28"/>
          <w:shd w:val="clear" w:color="auto" w:fill="FFFFFF"/>
        </w:rPr>
        <w:t xml:space="preserve"> таблиц</w:t>
      </w:r>
      <w:r w:rsidR="00FD467A">
        <w:rPr>
          <w:szCs w:val="28"/>
          <w:shd w:val="clear" w:color="auto" w:fill="FFFFFF"/>
        </w:rPr>
        <w:t>ам</w:t>
      </w:r>
    </w:p>
    <w:p w14:paraId="7A3F80E1" w14:textId="0CF58180" w:rsidR="00FD467A" w:rsidRDefault="00FD467A" w:rsidP="00FD467A">
      <w:pPr>
        <w:pStyle w:val="a1"/>
      </w:pPr>
      <w:bookmarkStart w:id="1" w:name="_Toc84591982"/>
      <w:r>
        <w:lastRenderedPageBreak/>
        <w:t>Запрос к БД</w:t>
      </w:r>
    </w:p>
    <w:p w14:paraId="426C76CE" w14:textId="77777777" w:rsidR="0009762E" w:rsidRDefault="00FD467A" w:rsidP="00FD467A">
      <w:r>
        <w:t xml:space="preserve">Для демонстрации </w:t>
      </w:r>
      <w:r w:rsidR="0009762E">
        <w:t xml:space="preserve">корректности реализации и заполнения основных таблиц </w:t>
      </w:r>
      <w:r>
        <w:t>выполнен запрос</w:t>
      </w:r>
      <w:r w:rsidR="0009762E">
        <w:t xml:space="preserve">, подобный реальному запросу пользователя к БД по игре </w:t>
      </w:r>
      <w:r w:rsidR="0009762E">
        <w:rPr>
          <w:lang w:val="en-US"/>
        </w:rPr>
        <w:t>Elite</w:t>
      </w:r>
      <w:r w:rsidR="0009762E" w:rsidRPr="0009762E">
        <w:t xml:space="preserve">: </w:t>
      </w:r>
      <w:r w:rsidR="0009762E">
        <w:rPr>
          <w:lang w:val="en-US"/>
        </w:rPr>
        <w:t>Dangerous</w:t>
      </w:r>
      <w:r w:rsidR="0009762E" w:rsidRPr="0009762E">
        <w:t>.</w:t>
      </w:r>
    </w:p>
    <w:p w14:paraId="4175BFE0" w14:textId="36FB6DB5" w:rsidR="00FD467A" w:rsidRDefault="0009762E" w:rsidP="00FD467A">
      <w:r>
        <w:t xml:space="preserve">Командиру нужно продать товар </w:t>
      </w:r>
      <w:r w:rsidRPr="0009762E">
        <w:t>“</w:t>
      </w:r>
      <w:r>
        <w:rPr>
          <w:lang w:val="en-US"/>
        </w:rPr>
        <w:t>Explosives</w:t>
      </w:r>
      <w:r w:rsidRPr="0009762E">
        <w:t xml:space="preserve">” </w:t>
      </w:r>
      <w:r>
        <w:t xml:space="preserve">по наиболее выгодной цене. При этом необходимо, чтобы площадка для посадки была минимум размера </w:t>
      </w:r>
      <w:r>
        <w:rPr>
          <w:lang w:val="en-US"/>
        </w:rPr>
        <w:t>M</w:t>
      </w:r>
      <w:r>
        <w:t>, а также спрос на товар был не менее 10000.</w:t>
      </w:r>
    </w:p>
    <w:p w14:paraId="66AC8D92" w14:textId="150B4406" w:rsidR="0009762E" w:rsidRPr="0009762E" w:rsidRDefault="0009762E" w:rsidP="00FD467A">
      <w:r>
        <w:t>Запрос и его результат приведены на рисунке 3.</w:t>
      </w:r>
    </w:p>
    <w:p w14:paraId="308693E8" w14:textId="77777777" w:rsidR="0009762E" w:rsidRDefault="0009762E" w:rsidP="00FD467A"/>
    <w:p w14:paraId="4E00E86B" w14:textId="77777777" w:rsidR="0009762E" w:rsidRDefault="0009762E" w:rsidP="0009762E">
      <w:pPr>
        <w:pStyle w:val="ad"/>
        <w:ind w:left="0" w:firstLine="0"/>
        <w:contextualSpacing w:val="0"/>
        <w:jc w:val="center"/>
        <w:rPr>
          <w:rFonts w:eastAsia="Yu Mincho"/>
          <w:shd w:val="clear" w:color="auto" w:fill="FFFFFF"/>
          <w:lang w:val="en-US"/>
        </w:rPr>
      </w:pPr>
      <w:r>
        <w:rPr>
          <w:noProof/>
        </w:rPr>
        <w:drawing>
          <wp:inline distT="0" distB="0" distL="0" distR="0" wp14:anchorId="3FF6DC60" wp14:editId="55E356A1">
            <wp:extent cx="5961625" cy="3869356"/>
            <wp:effectExtent l="0" t="0" r="127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Рисунок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1731" cy="38759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E12937" w14:textId="30CA7178" w:rsidR="0009762E" w:rsidRPr="00AA48F8" w:rsidRDefault="0009762E" w:rsidP="0009762E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</w:rPr>
      </w:pPr>
      <w:r>
        <w:rPr>
          <w:szCs w:val="28"/>
          <w:shd w:val="clear" w:color="auto" w:fill="FFFFFF"/>
        </w:rPr>
        <w:t xml:space="preserve">Рисунок 3 – </w:t>
      </w:r>
      <w:r w:rsidR="00434A32">
        <w:rPr>
          <w:szCs w:val="28"/>
          <w:shd w:val="clear" w:color="auto" w:fill="FFFFFF"/>
        </w:rPr>
        <w:t xml:space="preserve">Запрос к </w:t>
      </w:r>
      <w:r>
        <w:rPr>
          <w:szCs w:val="28"/>
          <w:shd w:val="clear" w:color="auto" w:fill="FFFFFF"/>
        </w:rPr>
        <w:t>БД</w:t>
      </w:r>
    </w:p>
    <w:p w14:paraId="79D07AB8" w14:textId="77777777" w:rsidR="0009762E" w:rsidRPr="0009762E" w:rsidRDefault="0009762E" w:rsidP="00FD467A">
      <w:pPr>
        <w:rPr>
          <w:lang w:val="en-US"/>
        </w:rPr>
      </w:pPr>
    </w:p>
    <w:p w14:paraId="5A7ABC8E" w14:textId="42776A8D" w:rsidR="00850520" w:rsidRDefault="00850520" w:rsidP="00850520">
      <w:pPr>
        <w:pStyle w:val="a0"/>
      </w:pPr>
      <w:r w:rsidRPr="00850520">
        <w:t>Вывод</w:t>
      </w:r>
      <w:bookmarkEnd w:id="1"/>
    </w:p>
    <w:p w14:paraId="31A07272" w14:textId="707B9856" w:rsidR="00850520" w:rsidRPr="00045A4B" w:rsidRDefault="00ED238E" w:rsidP="00850520">
      <w:r>
        <w:t xml:space="preserve">В ходе работы была </w:t>
      </w:r>
      <w:r w:rsidR="0009762E">
        <w:t xml:space="preserve">окончательно реализована и заполнена </w:t>
      </w:r>
      <w:r>
        <w:t xml:space="preserve">БД в соответствии </w:t>
      </w:r>
      <w:r w:rsidR="0009762E">
        <w:t>с обозначенными в предыдущей работе сущностями и связями между ними</w:t>
      </w:r>
      <w:r>
        <w:t>.</w:t>
      </w:r>
    </w:p>
    <w:p w14:paraId="558E986F" w14:textId="77777777" w:rsidR="00850520" w:rsidRPr="00ED238E" w:rsidRDefault="00850520" w:rsidP="00850520">
      <w:pPr>
        <w:rPr>
          <w:shd w:val="clear" w:color="auto" w:fill="FFFFFF"/>
        </w:rPr>
      </w:pPr>
    </w:p>
    <w:sectPr w:rsidR="00850520" w:rsidRPr="00ED238E" w:rsidSect="00FB324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134" w:right="567" w:bottom="1134" w:left="1701" w:header="709" w:footer="454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6395D4" w14:textId="77777777" w:rsidR="005E0CD2" w:rsidRDefault="005E0CD2" w:rsidP="001103C9">
      <w:pPr>
        <w:spacing w:line="240" w:lineRule="auto"/>
      </w:pPr>
      <w:r>
        <w:separator/>
      </w:r>
    </w:p>
  </w:endnote>
  <w:endnote w:type="continuationSeparator" w:id="0">
    <w:p w14:paraId="34C9771E" w14:textId="77777777" w:rsidR="005E0CD2" w:rsidRDefault="005E0CD2" w:rsidP="001103C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DejaVu Sans">
    <w:altName w:val="Verdana"/>
    <w:charset w:val="00"/>
    <w:family w:val="auto"/>
    <w:pitch w:val="variable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270771" w14:textId="77777777" w:rsidR="00DE55E8" w:rsidRDefault="00DE55E8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cs="Times New Roman"/>
        <w:szCs w:val="28"/>
      </w:rPr>
      <w:id w:val="938108168"/>
      <w:docPartObj>
        <w:docPartGallery w:val="Page Numbers (Bottom of Page)"/>
        <w:docPartUnique/>
      </w:docPartObj>
    </w:sdtPr>
    <w:sdtEndPr/>
    <w:sdtContent>
      <w:p w14:paraId="5BF0DE39" w14:textId="77777777" w:rsidR="001103C9" w:rsidRPr="001103C9" w:rsidRDefault="001103C9" w:rsidP="0064059B">
        <w:pPr>
          <w:pStyle w:val="a9"/>
          <w:ind w:firstLine="0"/>
          <w:jc w:val="center"/>
          <w:rPr>
            <w:rFonts w:cs="Times New Roman"/>
            <w:szCs w:val="28"/>
          </w:rPr>
        </w:pPr>
        <w:r w:rsidRPr="001103C9">
          <w:rPr>
            <w:rFonts w:cs="Times New Roman"/>
            <w:szCs w:val="28"/>
          </w:rPr>
          <w:fldChar w:fldCharType="begin"/>
        </w:r>
        <w:r w:rsidRPr="001103C9">
          <w:rPr>
            <w:rFonts w:cs="Times New Roman"/>
            <w:szCs w:val="28"/>
          </w:rPr>
          <w:instrText>PAGE   \* MERGEFORMAT</w:instrText>
        </w:r>
        <w:r w:rsidRPr="001103C9">
          <w:rPr>
            <w:rFonts w:cs="Times New Roman"/>
            <w:szCs w:val="28"/>
          </w:rPr>
          <w:fldChar w:fldCharType="separate"/>
        </w:r>
        <w:r w:rsidRPr="001103C9">
          <w:rPr>
            <w:rFonts w:cs="Times New Roman"/>
            <w:szCs w:val="28"/>
          </w:rPr>
          <w:t>2</w:t>
        </w:r>
        <w:r w:rsidRPr="001103C9">
          <w:rPr>
            <w:rFonts w:cs="Times New Roman"/>
            <w:szCs w:val="28"/>
          </w:rPr>
          <w:fldChar w:fldCharType="end"/>
        </w:r>
      </w:p>
    </w:sdtContent>
  </w:sdt>
  <w:p w14:paraId="428A0AFF" w14:textId="77777777" w:rsidR="001103C9" w:rsidRDefault="001103C9">
    <w:pPr>
      <w:pStyle w:val="a9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F0180F" w14:textId="77777777" w:rsidR="00DE55E8" w:rsidRDefault="00DE55E8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1AEAAE" w14:textId="77777777" w:rsidR="005E0CD2" w:rsidRDefault="005E0CD2" w:rsidP="001103C9">
      <w:pPr>
        <w:spacing w:line="240" w:lineRule="auto"/>
      </w:pPr>
      <w:r>
        <w:separator/>
      </w:r>
    </w:p>
  </w:footnote>
  <w:footnote w:type="continuationSeparator" w:id="0">
    <w:p w14:paraId="088863E0" w14:textId="77777777" w:rsidR="005E0CD2" w:rsidRDefault="005E0CD2" w:rsidP="001103C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F6BA1B" w14:textId="77777777" w:rsidR="00DE55E8" w:rsidRDefault="00DE55E8">
    <w:pPr>
      <w:pStyle w:val="a7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151239" w14:textId="77777777" w:rsidR="00DE55E8" w:rsidRDefault="00DE55E8">
    <w:pPr>
      <w:pStyle w:val="a7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A75CB5" w14:textId="77777777" w:rsidR="00DE55E8" w:rsidRDefault="00DE55E8">
    <w:pPr>
      <w:pStyle w:val="a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A81A5E9E"/>
    <w:lvl w:ilvl="0">
      <w:start w:val="1"/>
      <w:numFmt w:val="bullet"/>
      <w:pStyle w:val="Compact"/>
      <w:lvlText w:val=""/>
      <w:lvlJc w:val="left"/>
      <w:pPr>
        <w:tabs>
          <w:tab w:val="num" w:pos="0"/>
        </w:tabs>
        <w:ind w:left="480" w:hanging="480"/>
      </w:pPr>
      <w:rPr>
        <w:rFonts w:ascii="Symbol" w:hAnsi="Symbol" w:hint="default"/>
        <w:lang w:val="ru-RU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8DB65DF"/>
    <w:multiLevelType w:val="multilevel"/>
    <w:tmpl w:val="02C0C690"/>
    <w:numStyleLink w:val="1"/>
  </w:abstractNum>
  <w:abstractNum w:abstractNumId="2" w15:restartNumberingAfterBreak="0">
    <w:nsid w:val="0D812F75"/>
    <w:multiLevelType w:val="hybridMultilevel"/>
    <w:tmpl w:val="48F2F2B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1BEC5FEF"/>
    <w:multiLevelType w:val="hybridMultilevel"/>
    <w:tmpl w:val="B0E84B62"/>
    <w:lvl w:ilvl="0" w:tplc="B0181F56">
      <w:start w:val="1"/>
      <w:numFmt w:val="bullet"/>
      <w:lvlText w:val="-"/>
      <w:lvlJc w:val="center"/>
      <w:pPr>
        <w:ind w:left="720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56069B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337C67E9"/>
    <w:multiLevelType w:val="multilevel"/>
    <w:tmpl w:val="02C0C690"/>
    <w:styleLink w:val="1"/>
    <w:lvl w:ilvl="0">
      <w:start w:val="1"/>
      <w:numFmt w:val="decimal"/>
      <w:pStyle w:val="a"/>
      <w:suff w:val="space"/>
      <w:lvlText w:val="%1."/>
      <w:lvlJc w:val="left"/>
      <w:pPr>
        <w:ind w:left="0" w:firstLine="709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92" w:hanging="363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09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29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49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69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38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09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29" w:hanging="180"/>
      </w:pPr>
      <w:rPr>
        <w:rFonts w:hint="default"/>
      </w:rPr>
    </w:lvl>
  </w:abstractNum>
  <w:abstractNum w:abstractNumId="6" w15:restartNumberingAfterBreak="0">
    <w:nsid w:val="457148FF"/>
    <w:multiLevelType w:val="hybridMultilevel"/>
    <w:tmpl w:val="231EA14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4D5B6EF4"/>
    <w:multiLevelType w:val="hybridMultilevel"/>
    <w:tmpl w:val="BEC6654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81C7C87"/>
    <w:multiLevelType w:val="hybridMultilevel"/>
    <w:tmpl w:val="2DD807F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61E4353A"/>
    <w:multiLevelType w:val="hybridMultilevel"/>
    <w:tmpl w:val="3D881428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0" w15:restartNumberingAfterBreak="0">
    <w:nsid w:val="653F7E9A"/>
    <w:multiLevelType w:val="multilevel"/>
    <w:tmpl w:val="EE085806"/>
    <w:lvl w:ilvl="0">
      <w:start w:val="1"/>
      <w:numFmt w:val="decimal"/>
      <w:pStyle w:val="a0"/>
      <w:suff w:val="space"/>
      <w:lvlText w:val="%1"/>
      <w:lvlJc w:val="left"/>
      <w:pPr>
        <w:ind w:left="0" w:firstLine="709"/>
      </w:pPr>
      <w:rPr>
        <w:rFonts w:hint="default"/>
      </w:rPr>
    </w:lvl>
    <w:lvl w:ilvl="1">
      <w:start w:val="1"/>
      <w:numFmt w:val="decimal"/>
      <w:pStyle w:val="a1"/>
      <w:suff w:val="space"/>
      <w:lvlText w:val="%1.%2"/>
      <w:lvlJc w:val="left"/>
      <w:pPr>
        <w:ind w:left="-1001" w:firstLine="709"/>
      </w:pPr>
    </w:lvl>
    <w:lvl w:ilvl="2">
      <w:start w:val="1"/>
      <w:numFmt w:val="lowerRoman"/>
      <w:lvlText w:val="%3)"/>
      <w:lvlJc w:val="left"/>
      <w:pPr>
        <w:ind w:left="79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439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799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159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51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879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239" w:hanging="360"/>
      </w:pPr>
      <w:rPr>
        <w:rFonts w:hint="default"/>
      </w:rPr>
    </w:lvl>
  </w:abstractNum>
  <w:num w:numId="1">
    <w:abstractNumId w:val="4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0"/>
  </w:num>
  <w:num w:numId="4">
    <w:abstractNumId w:val="7"/>
  </w:num>
  <w:num w:numId="5">
    <w:abstractNumId w:val="2"/>
  </w:num>
  <w:num w:numId="6">
    <w:abstractNumId w:val="8"/>
  </w:num>
  <w:num w:numId="7">
    <w:abstractNumId w:val="0"/>
  </w:num>
  <w:num w:numId="8">
    <w:abstractNumId w:val="9"/>
  </w:num>
  <w:num w:numId="9">
    <w:abstractNumId w:val="6"/>
  </w:num>
  <w:num w:numId="10">
    <w:abstractNumId w:val="0"/>
  </w:num>
  <w:num w:numId="11">
    <w:abstractNumId w:val="3"/>
  </w:num>
  <w:num w:numId="12">
    <w:abstractNumId w:val="5"/>
  </w:num>
  <w:num w:numId="13">
    <w:abstractNumId w:val="1"/>
  </w:num>
  <w:num w:numId="1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MjI1MTM1MrQAQiUdpeDU4uLM/DyQAkPjWgCb63p/LQAAAA=="/>
  </w:docVars>
  <w:rsids>
    <w:rsidRoot w:val="001F547D"/>
    <w:rsid w:val="00001138"/>
    <w:rsid w:val="00002D31"/>
    <w:rsid w:val="00013E08"/>
    <w:rsid w:val="00022970"/>
    <w:rsid w:val="00030271"/>
    <w:rsid w:val="00032D74"/>
    <w:rsid w:val="000330B5"/>
    <w:rsid w:val="000376EA"/>
    <w:rsid w:val="00045A4B"/>
    <w:rsid w:val="00054AA0"/>
    <w:rsid w:val="0009762E"/>
    <w:rsid w:val="000A350A"/>
    <w:rsid w:val="000B7063"/>
    <w:rsid w:val="000D3B08"/>
    <w:rsid w:val="000D5065"/>
    <w:rsid w:val="000E0AAF"/>
    <w:rsid w:val="000F29D0"/>
    <w:rsid w:val="000F5091"/>
    <w:rsid w:val="000F5BD2"/>
    <w:rsid w:val="00100D4B"/>
    <w:rsid w:val="001044D9"/>
    <w:rsid w:val="001103C9"/>
    <w:rsid w:val="00131604"/>
    <w:rsid w:val="0018712F"/>
    <w:rsid w:val="0019433D"/>
    <w:rsid w:val="001A42AB"/>
    <w:rsid w:val="001C51C1"/>
    <w:rsid w:val="001F547D"/>
    <w:rsid w:val="001F59DA"/>
    <w:rsid w:val="002012DB"/>
    <w:rsid w:val="0020679B"/>
    <w:rsid w:val="00217C70"/>
    <w:rsid w:val="00222D7C"/>
    <w:rsid w:val="00236414"/>
    <w:rsid w:val="002411F0"/>
    <w:rsid w:val="0025337D"/>
    <w:rsid w:val="002754DF"/>
    <w:rsid w:val="0028093B"/>
    <w:rsid w:val="00293FAC"/>
    <w:rsid w:val="002B297E"/>
    <w:rsid w:val="002C1095"/>
    <w:rsid w:val="002D7D2A"/>
    <w:rsid w:val="002F6B99"/>
    <w:rsid w:val="00341959"/>
    <w:rsid w:val="00342755"/>
    <w:rsid w:val="00372BE9"/>
    <w:rsid w:val="0039239E"/>
    <w:rsid w:val="003B3DE5"/>
    <w:rsid w:val="003D0F45"/>
    <w:rsid w:val="003E30BD"/>
    <w:rsid w:val="00407F09"/>
    <w:rsid w:val="00434A32"/>
    <w:rsid w:val="00437820"/>
    <w:rsid w:val="00445C8C"/>
    <w:rsid w:val="004552A6"/>
    <w:rsid w:val="00463AB8"/>
    <w:rsid w:val="0049215F"/>
    <w:rsid w:val="004B234E"/>
    <w:rsid w:val="00512ABC"/>
    <w:rsid w:val="00551DE3"/>
    <w:rsid w:val="0058068D"/>
    <w:rsid w:val="005806E2"/>
    <w:rsid w:val="005B6B36"/>
    <w:rsid w:val="005C1AC4"/>
    <w:rsid w:val="005E0CD2"/>
    <w:rsid w:val="005E34F5"/>
    <w:rsid w:val="005E3DDA"/>
    <w:rsid w:val="005F0866"/>
    <w:rsid w:val="005F4495"/>
    <w:rsid w:val="0060114D"/>
    <w:rsid w:val="006064AD"/>
    <w:rsid w:val="00620736"/>
    <w:rsid w:val="00631E59"/>
    <w:rsid w:val="0064059B"/>
    <w:rsid w:val="00672980"/>
    <w:rsid w:val="006730BA"/>
    <w:rsid w:val="006817C8"/>
    <w:rsid w:val="00686D94"/>
    <w:rsid w:val="006A43BD"/>
    <w:rsid w:val="006A4EF5"/>
    <w:rsid w:val="006E3C56"/>
    <w:rsid w:val="007A7FB9"/>
    <w:rsid w:val="007C42F3"/>
    <w:rsid w:val="007C52C5"/>
    <w:rsid w:val="007D70F6"/>
    <w:rsid w:val="007E4AAA"/>
    <w:rsid w:val="008024C8"/>
    <w:rsid w:val="00804313"/>
    <w:rsid w:val="00804B92"/>
    <w:rsid w:val="00811D18"/>
    <w:rsid w:val="00812818"/>
    <w:rsid w:val="00813863"/>
    <w:rsid w:val="00817F94"/>
    <w:rsid w:val="008265AC"/>
    <w:rsid w:val="0082748B"/>
    <w:rsid w:val="00850520"/>
    <w:rsid w:val="0086477F"/>
    <w:rsid w:val="008860BE"/>
    <w:rsid w:val="00897713"/>
    <w:rsid w:val="008F2AAF"/>
    <w:rsid w:val="00905D6C"/>
    <w:rsid w:val="0093465F"/>
    <w:rsid w:val="00951DB3"/>
    <w:rsid w:val="00973E15"/>
    <w:rsid w:val="009741C9"/>
    <w:rsid w:val="0097798D"/>
    <w:rsid w:val="009A0151"/>
    <w:rsid w:val="009A5625"/>
    <w:rsid w:val="009B05D0"/>
    <w:rsid w:val="00A42C70"/>
    <w:rsid w:val="00A46D03"/>
    <w:rsid w:val="00A57D74"/>
    <w:rsid w:val="00A74DD5"/>
    <w:rsid w:val="00AA48F8"/>
    <w:rsid w:val="00AB56FE"/>
    <w:rsid w:val="00AD5C19"/>
    <w:rsid w:val="00AE1284"/>
    <w:rsid w:val="00B01B5C"/>
    <w:rsid w:val="00B33FC5"/>
    <w:rsid w:val="00B70CCD"/>
    <w:rsid w:val="00B80C9B"/>
    <w:rsid w:val="00B921D2"/>
    <w:rsid w:val="00BD04AD"/>
    <w:rsid w:val="00C25B0E"/>
    <w:rsid w:val="00C31C24"/>
    <w:rsid w:val="00C41F02"/>
    <w:rsid w:val="00C773D8"/>
    <w:rsid w:val="00C93366"/>
    <w:rsid w:val="00C946CF"/>
    <w:rsid w:val="00CA085C"/>
    <w:rsid w:val="00CB699D"/>
    <w:rsid w:val="00CD15EE"/>
    <w:rsid w:val="00D3385F"/>
    <w:rsid w:val="00D4223D"/>
    <w:rsid w:val="00D56656"/>
    <w:rsid w:val="00D641A2"/>
    <w:rsid w:val="00D83C8B"/>
    <w:rsid w:val="00DB1DCF"/>
    <w:rsid w:val="00DB72E0"/>
    <w:rsid w:val="00DC66F8"/>
    <w:rsid w:val="00DD20E4"/>
    <w:rsid w:val="00DE2B3E"/>
    <w:rsid w:val="00DE55E8"/>
    <w:rsid w:val="00DE580A"/>
    <w:rsid w:val="00DF1928"/>
    <w:rsid w:val="00E00318"/>
    <w:rsid w:val="00E04D9C"/>
    <w:rsid w:val="00E05224"/>
    <w:rsid w:val="00E12665"/>
    <w:rsid w:val="00E218DD"/>
    <w:rsid w:val="00E240D9"/>
    <w:rsid w:val="00E26046"/>
    <w:rsid w:val="00E43F13"/>
    <w:rsid w:val="00E6083F"/>
    <w:rsid w:val="00E617DA"/>
    <w:rsid w:val="00E85952"/>
    <w:rsid w:val="00E96700"/>
    <w:rsid w:val="00EB6182"/>
    <w:rsid w:val="00ED238E"/>
    <w:rsid w:val="00ED315A"/>
    <w:rsid w:val="00ED671E"/>
    <w:rsid w:val="00EE1F1B"/>
    <w:rsid w:val="00EE3A07"/>
    <w:rsid w:val="00EF7049"/>
    <w:rsid w:val="00F14095"/>
    <w:rsid w:val="00F27B86"/>
    <w:rsid w:val="00F27F6B"/>
    <w:rsid w:val="00F84D83"/>
    <w:rsid w:val="00FA7645"/>
    <w:rsid w:val="00FB2A49"/>
    <w:rsid w:val="00FB324F"/>
    <w:rsid w:val="00FD467A"/>
    <w:rsid w:val="00FF2BAD"/>
    <w:rsid w:val="00FF69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8A4B35"/>
  <w15:chartTrackingRefBased/>
  <w15:docId w15:val="{636A6FC6-0402-4893-AEA1-AC4EE0AC64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ru-RU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2">
    <w:name w:val="Normal"/>
    <w:qFormat/>
    <w:rsid w:val="00B921D2"/>
    <w:pPr>
      <w:spacing w:after="0" w:line="360" w:lineRule="auto"/>
      <w:ind w:firstLine="709"/>
      <w:contextualSpacing/>
      <w:jc w:val="both"/>
    </w:pPr>
    <w:rPr>
      <w:rFonts w:ascii="Times New Roman" w:hAnsi="Times New Roman"/>
      <w:sz w:val="28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customStyle="1" w:styleId="Standard">
    <w:name w:val="Standard"/>
    <w:rsid w:val="005806E2"/>
    <w:pPr>
      <w:suppressAutoHyphens/>
      <w:autoSpaceDN w:val="0"/>
      <w:spacing w:after="200" w:line="240" w:lineRule="auto"/>
    </w:pPr>
    <w:rPr>
      <w:rFonts w:ascii="Cambria" w:eastAsia="Cambria" w:hAnsi="Cambria" w:cs="DejaVu Sans"/>
      <w:sz w:val="24"/>
      <w:szCs w:val="24"/>
      <w:lang w:val="en-US" w:eastAsia="en-US"/>
    </w:rPr>
  </w:style>
  <w:style w:type="table" w:styleId="a6">
    <w:name w:val="Table Grid"/>
    <w:basedOn w:val="a4"/>
    <w:uiPriority w:val="39"/>
    <w:rsid w:val="005806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header"/>
    <w:basedOn w:val="a2"/>
    <w:link w:val="a8"/>
    <w:uiPriority w:val="99"/>
    <w:unhideWhenUsed/>
    <w:rsid w:val="001103C9"/>
    <w:pPr>
      <w:tabs>
        <w:tab w:val="center" w:pos="4677"/>
        <w:tab w:val="right" w:pos="9355"/>
      </w:tabs>
      <w:spacing w:line="240" w:lineRule="auto"/>
    </w:pPr>
  </w:style>
  <w:style w:type="character" w:customStyle="1" w:styleId="a8">
    <w:name w:val="Верхний колонтитул Знак"/>
    <w:basedOn w:val="a3"/>
    <w:link w:val="a7"/>
    <w:uiPriority w:val="99"/>
    <w:rsid w:val="001103C9"/>
  </w:style>
  <w:style w:type="paragraph" w:styleId="a9">
    <w:name w:val="footer"/>
    <w:basedOn w:val="a2"/>
    <w:link w:val="aa"/>
    <w:uiPriority w:val="99"/>
    <w:unhideWhenUsed/>
    <w:rsid w:val="001103C9"/>
    <w:pPr>
      <w:tabs>
        <w:tab w:val="center" w:pos="4677"/>
        <w:tab w:val="right" w:pos="9355"/>
      </w:tabs>
      <w:spacing w:line="240" w:lineRule="auto"/>
    </w:pPr>
  </w:style>
  <w:style w:type="character" w:customStyle="1" w:styleId="aa">
    <w:name w:val="Нижний колонтитул Знак"/>
    <w:basedOn w:val="a3"/>
    <w:link w:val="a9"/>
    <w:uiPriority w:val="99"/>
    <w:rsid w:val="001103C9"/>
  </w:style>
  <w:style w:type="paragraph" w:customStyle="1" w:styleId="a0">
    <w:name w:val="Заголовок первого уровня"/>
    <w:next w:val="a2"/>
    <w:link w:val="ab"/>
    <w:qFormat/>
    <w:rsid w:val="0020679B"/>
    <w:pPr>
      <w:numPr>
        <w:numId w:val="3"/>
      </w:numPr>
      <w:spacing w:before="240" w:after="240" w:line="360" w:lineRule="auto"/>
      <w:contextualSpacing/>
      <w:jc w:val="both"/>
    </w:pPr>
    <w:rPr>
      <w:rFonts w:ascii="Times New Roman" w:hAnsi="Times New Roman"/>
      <w:b/>
      <w:sz w:val="28"/>
      <w:lang w:val="en-US"/>
    </w:rPr>
  </w:style>
  <w:style w:type="paragraph" w:customStyle="1" w:styleId="a1">
    <w:name w:val="Заголовок ворого уровня"/>
    <w:basedOn w:val="a0"/>
    <w:next w:val="a2"/>
    <w:link w:val="ac"/>
    <w:qFormat/>
    <w:rsid w:val="00013E08"/>
    <w:pPr>
      <w:numPr>
        <w:ilvl w:val="1"/>
      </w:numPr>
      <w:ind w:left="0" w:firstLine="706"/>
      <w:contextualSpacing w:val="0"/>
    </w:pPr>
    <w:rPr>
      <w:lang w:val="ru-RU"/>
    </w:rPr>
  </w:style>
  <w:style w:type="character" w:customStyle="1" w:styleId="ab">
    <w:name w:val="Заголовок первого уровня Знак"/>
    <w:basedOn w:val="a3"/>
    <w:link w:val="a0"/>
    <w:rsid w:val="0020679B"/>
    <w:rPr>
      <w:rFonts w:ascii="Times New Roman" w:hAnsi="Times New Roman"/>
      <w:b/>
      <w:sz w:val="28"/>
      <w:lang w:val="en-US"/>
    </w:rPr>
  </w:style>
  <w:style w:type="character" w:customStyle="1" w:styleId="ac">
    <w:name w:val="Заголовок ворого уровня Знак"/>
    <w:basedOn w:val="ab"/>
    <w:link w:val="a1"/>
    <w:rsid w:val="00013E08"/>
    <w:rPr>
      <w:rFonts w:ascii="Times New Roman" w:hAnsi="Times New Roman"/>
      <w:b/>
      <w:sz w:val="28"/>
      <w:lang w:val="en-US"/>
    </w:rPr>
  </w:style>
  <w:style w:type="paragraph" w:styleId="ad">
    <w:name w:val="List Paragraph"/>
    <w:basedOn w:val="a2"/>
    <w:uiPriority w:val="34"/>
    <w:qFormat/>
    <w:rsid w:val="00D4223D"/>
    <w:pPr>
      <w:ind w:left="720"/>
    </w:pPr>
  </w:style>
  <w:style w:type="paragraph" w:customStyle="1" w:styleId="Compact">
    <w:name w:val="Compact"/>
    <w:basedOn w:val="ae"/>
    <w:qFormat/>
    <w:rsid w:val="00293FAC"/>
    <w:pPr>
      <w:numPr>
        <w:numId w:val="7"/>
      </w:numPr>
      <w:tabs>
        <w:tab w:val="clear" w:pos="0"/>
        <w:tab w:val="num" w:pos="360"/>
      </w:tabs>
      <w:spacing w:after="160"/>
      <w:ind w:left="0" w:firstLine="709"/>
      <w:contextualSpacing w:val="0"/>
    </w:pPr>
    <w:rPr>
      <w:rFonts w:eastAsia="Cambria" w:cs="Times New Roman"/>
      <w:szCs w:val="24"/>
      <w:lang w:eastAsia="en-US"/>
    </w:rPr>
  </w:style>
  <w:style w:type="paragraph" w:styleId="ae">
    <w:name w:val="Body Text"/>
    <w:basedOn w:val="a2"/>
    <w:link w:val="af"/>
    <w:uiPriority w:val="99"/>
    <w:semiHidden/>
    <w:unhideWhenUsed/>
    <w:rsid w:val="00293FAC"/>
    <w:pPr>
      <w:spacing w:after="120"/>
    </w:pPr>
  </w:style>
  <w:style w:type="character" w:customStyle="1" w:styleId="af">
    <w:name w:val="Основной текст Знак"/>
    <w:basedOn w:val="a3"/>
    <w:link w:val="ae"/>
    <w:uiPriority w:val="99"/>
    <w:semiHidden/>
    <w:rsid w:val="00293FAC"/>
    <w:rPr>
      <w:rFonts w:ascii="Times New Roman" w:hAnsi="Times New Roman"/>
      <w:sz w:val="28"/>
    </w:rPr>
  </w:style>
  <w:style w:type="character" w:styleId="af0">
    <w:name w:val="Placeholder Text"/>
    <w:basedOn w:val="a3"/>
    <w:uiPriority w:val="99"/>
    <w:semiHidden/>
    <w:rsid w:val="00ED671E"/>
    <w:rPr>
      <w:color w:val="808080"/>
    </w:rPr>
  </w:style>
  <w:style w:type="paragraph" w:styleId="af1">
    <w:name w:val="caption"/>
    <w:basedOn w:val="a2"/>
    <w:next w:val="a2"/>
    <w:uiPriority w:val="35"/>
    <w:unhideWhenUsed/>
    <w:qFormat/>
    <w:rsid w:val="0064059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af2">
    <w:name w:val="Подпись иллюстрации"/>
    <w:basedOn w:val="a2"/>
    <w:link w:val="af3"/>
    <w:qFormat/>
    <w:rsid w:val="008860BE"/>
    <w:pPr>
      <w:spacing w:before="240" w:after="160"/>
      <w:ind w:firstLine="0"/>
      <w:contextualSpacing w:val="0"/>
      <w:jc w:val="center"/>
    </w:pPr>
    <w:rPr>
      <w:noProof/>
    </w:rPr>
  </w:style>
  <w:style w:type="character" w:customStyle="1" w:styleId="af3">
    <w:name w:val="Подпись иллюстрации Знак"/>
    <w:basedOn w:val="a3"/>
    <w:link w:val="af2"/>
    <w:rsid w:val="008860BE"/>
    <w:rPr>
      <w:rFonts w:ascii="Times New Roman" w:hAnsi="Times New Roman"/>
      <w:noProof/>
      <w:sz w:val="28"/>
    </w:rPr>
  </w:style>
  <w:style w:type="character" w:styleId="af4">
    <w:name w:val="Hyperlink"/>
    <w:basedOn w:val="a3"/>
    <w:uiPriority w:val="99"/>
    <w:unhideWhenUsed/>
    <w:rsid w:val="0086477F"/>
    <w:rPr>
      <w:color w:val="0000FF"/>
      <w:u w:val="single"/>
    </w:rPr>
  </w:style>
  <w:style w:type="character" w:styleId="af5">
    <w:name w:val="Unresolved Mention"/>
    <w:basedOn w:val="a3"/>
    <w:uiPriority w:val="99"/>
    <w:semiHidden/>
    <w:unhideWhenUsed/>
    <w:rsid w:val="00E218DD"/>
    <w:rPr>
      <w:color w:val="605E5C"/>
      <w:shd w:val="clear" w:color="auto" w:fill="E1DFDD"/>
    </w:rPr>
  </w:style>
  <w:style w:type="paragraph" w:styleId="HTML">
    <w:name w:val="HTML Preformatted"/>
    <w:basedOn w:val="a2"/>
    <w:link w:val="HTML0"/>
    <w:uiPriority w:val="99"/>
    <w:semiHidden/>
    <w:unhideWhenUsed/>
    <w:rsid w:val="000F509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ind w:firstLine="0"/>
      <w:contextualSpacing w:val="0"/>
      <w:jc w:val="left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3"/>
    <w:link w:val="HTML"/>
    <w:uiPriority w:val="99"/>
    <w:semiHidden/>
    <w:rsid w:val="000F5091"/>
    <w:rPr>
      <w:rFonts w:ascii="Courier New" w:eastAsia="Times New Roman" w:hAnsi="Courier New" w:cs="Courier New"/>
      <w:sz w:val="20"/>
      <w:szCs w:val="20"/>
      <w:lang w:eastAsia="ru-RU"/>
    </w:rPr>
  </w:style>
  <w:style w:type="character" w:styleId="af6">
    <w:name w:val="Subtle Reference"/>
    <w:uiPriority w:val="31"/>
    <w:qFormat/>
    <w:rsid w:val="000F5091"/>
    <w:rPr>
      <w:rFonts w:ascii="Courier New" w:hAnsi="Courier New" w:cs="Courier New"/>
      <w:sz w:val="20"/>
      <w:szCs w:val="20"/>
      <w:lang w:val="en-US"/>
    </w:rPr>
  </w:style>
  <w:style w:type="paragraph" w:customStyle="1" w:styleId="a">
    <w:name w:val="Перечисление"/>
    <w:basedOn w:val="ad"/>
    <w:link w:val="Char"/>
    <w:qFormat/>
    <w:rsid w:val="00445C8C"/>
    <w:pPr>
      <w:numPr>
        <w:numId w:val="13"/>
      </w:numPr>
    </w:pPr>
    <w:rPr>
      <w:rFonts w:eastAsia="Times New Roman" w:cs="Times New Roman"/>
      <w:szCs w:val="20"/>
      <w:lang w:eastAsia="ru-RU"/>
    </w:rPr>
  </w:style>
  <w:style w:type="numbering" w:customStyle="1" w:styleId="1">
    <w:name w:val="Перечисление1"/>
    <w:uiPriority w:val="99"/>
    <w:rsid w:val="00445C8C"/>
    <w:pPr>
      <w:numPr>
        <w:numId w:val="12"/>
      </w:numPr>
    </w:pPr>
  </w:style>
  <w:style w:type="character" w:customStyle="1" w:styleId="Char">
    <w:name w:val="Перечисление Char"/>
    <w:basedOn w:val="a3"/>
    <w:link w:val="a"/>
    <w:rsid w:val="00445C8C"/>
    <w:rPr>
      <w:rFonts w:ascii="Times New Roman" w:eastAsia="Times New Roman" w:hAnsi="Times New Roman" w:cs="Times New Roman"/>
      <w:sz w:val="28"/>
      <w:szCs w:val="20"/>
      <w:lang w:eastAsia="ru-RU"/>
    </w:rPr>
  </w:style>
  <w:style w:type="paragraph" w:customStyle="1" w:styleId="af7">
    <w:name w:val="Листинг"/>
    <w:basedOn w:val="a2"/>
    <w:link w:val="af8"/>
    <w:qFormat/>
    <w:rsid w:val="00897713"/>
    <w:pPr>
      <w:spacing w:after="200"/>
      <w:ind w:firstLine="0"/>
    </w:pPr>
    <w:rPr>
      <w:rFonts w:ascii="Courier New" w:hAnsi="Courier New" w:cs="Courier New"/>
      <w:sz w:val="20"/>
      <w:szCs w:val="20"/>
      <w:lang w:val="en-US"/>
    </w:rPr>
  </w:style>
  <w:style w:type="paragraph" w:customStyle="1" w:styleId="af9">
    <w:name w:val="Код"/>
    <w:basedOn w:val="a2"/>
    <w:link w:val="afa"/>
    <w:qFormat/>
    <w:rsid w:val="005F0866"/>
    <w:pPr>
      <w:spacing w:after="160" w:line="192" w:lineRule="auto"/>
      <w:ind w:firstLine="0"/>
      <w:contextualSpacing w:val="0"/>
      <w:jc w:val="left"/>
    </w:pPr>
    <w:rPr>
      <w:rFonts w:ascii="Courier New" w:eastAsiaTheme="minorHAnsi" w:hAnsi="Courier New"/>
      <w:sz w:val="22"/>
      <w:lang w:val="en-US" w:eastAsia="en-US"/>
    </w:rPr>
  </w:style>
  <w:style w:type="character" w:customStyle="1" w:styleId="af8">
    <w:name w:val="Листинг Знак"/>
    <w:basedOn w:val="a3"/>
    <w:link w:val="af7"/>
    <w:rsid w:val="00897713"/>
    <w:rPr>
      <w:rFonts w:ascii="Courier New" w:hAnsi="Courier New" w:cs="Courier New"/>
      <w:sz w:val="20"/>
      <w:szCs w:val="20"/>
      <w:lang w:val="en-US"/>
    </w:rPr>
  </w:style>
  <w:style w:type="character" w:customStyle="1" w:styleId="afa">
    <w:name w:val="Код Знак"/>
    <w:basedOn w:val="a3"/>
    <w:link w:val="af9"/>
    <w:rsid w:val="005F0866"/>
    <w:rPr>
      <w:rFonts w:ascii="Courier New" w:eastAsiaTheme="minorHAnsi" w:hAnsi="Courier New"/>
      <w:lang w:val="en-US" w:eastAsia="en-US"/>
    </w:rPr>
  </w:style>
  <w:style w:type="paragraph" w:customStyle="1" w:styleId="afb">
    <w:name w:val="Без отступа"/>
    <w:basedOn w:val="a2"/>
    <w:next w:val="a2"/>
    <w:link w:val="afc"/>
    <w:qFormat/>
    <w:rsid w:val="005F0866"/>
    <w:pPr>
      <w:ind w:firstLine="0"/>
      <w:jc w:val="left"/>
    </w:pPr>
    <w:rPr>
      <w:rFonts w:eastAsiaTheme="minorHAnsi"/>
      <w:lang w:eastAsia="en-US"/>
    </w:rPr>
  </w:style>
  <w:style w:type="character" w:customStyle="1" w:styleId="afc">
    <w:name w:val="Без отступа Знак"/>
    <w:basedOn w:val="a3"/>
    <w:link w:val="afb"/>
    <w:rsid w:val="005F0866"/>
    <w:rPr>
      <w:rFonts w:ascii="Times New Roman" w:eastAsiaTheme="minorHAnsi" w:hAnsi="Times New Roman"/>
      <w:sz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62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4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73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5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30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03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6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74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8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7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56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18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79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5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04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9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4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0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8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8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56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83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1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76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40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30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4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2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9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14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9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54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5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6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01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19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59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6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5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94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6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5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8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8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8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7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483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8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8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9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3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25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2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9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3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4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54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0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8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1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28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54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2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09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04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59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13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2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17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9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55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7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4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0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63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92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47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0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42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0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96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1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6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43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08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1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1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53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71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6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44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0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85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3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3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8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8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94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858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2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95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42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1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63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82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53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1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3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1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66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60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1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67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6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84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3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9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2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61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4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38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2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7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3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49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5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40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29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84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7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20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2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66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17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43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2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0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2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73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8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9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66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4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2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8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30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1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9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53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1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14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03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936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7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41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23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42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06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2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15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2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51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1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3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9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2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13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6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2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2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4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20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8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1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0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8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55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9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3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9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39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27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05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0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6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33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0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6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2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561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95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9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DCC4E4-8FAC-46B8-833E-F1E5B94ABD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341</Words>
  <Characters>1950</Characters>
  <Application>Microsoft Office Word</Application>
  <DocSecurity>0</DocSecurity>
  <Lines>16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льберт Непомнящий</dc:creator>
  <cp:keywords/>
  <dc:description/>
  <cp:lastModifiedBy>Альберт Непомнящий</cp:lastModifiedBy>
  <cp:revision>3</cp:revision>
  <cp:lastPrinted>2021-10-18T05:21:00Z</cp:lastPrinted>
  <dcterms:created xsi:type="dcterms:W3CDTF">2021-11-05T18:58:00Z</dcterms:created>
  <dcterms:modified xsi:type="dcterms:W3CDTF">2021-11-05T19:00:00Z</dcterms:modified>
</cp:coreProperties>
</file>